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"/>
        <w:gridCol w:w="238"/>
        <w:gridCol w:w="261"/>
        <w:gridCol w:w="504"/>
        <w:gridCol w:w="523"/>
        <w:gridCol w:w="336"/>
        <w:gridCol w:w="1317"/>
        <w:gridCol w:w="600"/>
        <w:gridCol w:w="197"/>
        <w:gridCol w:w="543"/>
        <w:gridCol w:w="776"/>
        <w:gridCol w:w="465"/>
        <w:gridCol w:w="1018"/>
        <w:gridCol w:w="1681"/>
      </w:tblGrid>
      <w:tr w:rsidR="00571733" w14:paraId="6BF38C63" w14:textId="77777777" w:rsidTr="00361A1C">
        <w:tc>
          <w:tcPr>
            <w:tcW w:w="9360" w:type="dxa"/>
            <w:gridSpan w:val="14"/>
          </w:tcPr>
          <w:p w14:paraId="4D730B02" w14:textId="77777777" w:rsidR="00571733" w:rsidRDefault="00571733" w:rsidP="00571733">
            <w:pPr>
              <w:tabs>
                <w:tab w:val="center" w:pos="4675"/>
              </w:tabs>
              <w:jc w:val="center"/>
              <w:rPr>
                <w:rFonts w:ascii="Draconian" w:hAnsi="Draconian"/>
                <w:b/>
                <w:sz w:val="56"/>
                <w:szCs w:val="56"/>
              </w:rPr>
            </w:pPr>
            <w:r w:rsidRPr="00B20518">
              <w:rPr>
                <w:rFonts w:ascii="Draconian" w:hAnsi="Draconian"/>
                <w:b/>
                <w:sz w:val="56"/>
                <w:szCs w:val="56"/>
              </w:rPr>
              <w:t xml:space="preserve">Olive </w:t>
            </w:r>
            <w:r w:rsidRPr="00B20518">
              <w:rPr>
                <w:rFonts w:ascii="Harrington" w:hAnsi="Harrington"/>
                <w:noProof/>
                <w:sz w:val="12"/>
                <w:szCs w:val="40"/>
              </w:rPr>
              <w:drawing>
                <wp:inline distT="0" distB="0" distL="0" distR="0" wp14:anchorId="6F655497" wp14:editId="1D6B0FA1">
                  <wp:extent cx="1143000" cy="800100"/>
                  <wp:effectExtent l="0" t="0" r="0" b="0"/>
                  <wp:docPr id="1" name="Picture 1" descr="OliveTree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liveTree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20518">
              <w:rPr>
                <w:rFonts w:ascii="Draconian" w:hAnsi="Draconian"/>
                <w:b/>
                <w:sz w:val="72"/>
                <w:szCs w:val="52"/>
              </w:rPr>
              <w:t xml:space="preserve"> </w:t>
            </w:r>
            <w:r w:rsidRPr="00B20518">
              <w:rPr>
                <w:rFonts w:ascii="Draconian" w:hAnsi="Draconian"/>
                <w:b/>
                <w:sz w:val="56"/>
                <w:szCs w:val="56"/>
              </w:rPr>
              <w:t>Tree</w:t>
            </w:r>
          </w:p>
          <w:p w14:paraId="517A2471" w14:textId="77777777" w:rsidR="00571733" w:rsidRPr="00CF1D35" w:rsidRDefault="00571733" w:rsidP="00571733">
            <w:pPr>
              <w:tabs>
                <w:tab w:val="center" w:pos="4675"/>
              </w:tabs>
              <w:jc w:val="center"/>
              <w:rPr>
                <w:i/>
                <w:sz w:val="22"/>
                <w:szCs w:val="56"/>
              </w:rPr>
            </w:pPr>
            <w:r>
              <w:rPr>
                <w:i/>
                <w:sz w:val="22"/>
                <w:szCs w:val="56"/>
              </w:rPr>
              <w:t>Supporting</w:t>
            </w:r>
            <w:r w:rsidRPr="00CF1D35">
              <w:rPr>
                <w:i/>
                <w:sz w:val="22"/>
                <w:szCs w:val="56"/>
              </w:rPr>
              <w:t xml:space="preserve"> the home-school family </w:t>
            </w:r>
          </w:p>
          <w:p w14:paraId="55D4DF49" w14:textId="77777777" w:rsidR="00571733" w:rsidRPr="00CF1D35" w:rsidRDefault="00571733" w:rsidP="00571733">
            <w:pPr>
              <w:tabs>
                <w:tab w:val="center" w:pos="4675"/>
              </w:tabs>
              <w:jc w:val="center"/>
              <w:rPr>
                <w:i/>
                <w:sz w:val="22"/>
              </w:rPr>
            </w:pPr>
            <w:r w:rsidRPr="00CF1D35">
              <w:rPr>
                <w:i/>
                <w:sz w:val="22"/>
              </w:rPr>
              <w:t>by providing a quality program</w:t>
            </w:r>
            <w:r>
              <w:rPr>
                <w:i/>
                <w:sz w:val="22"/>
              </w:rPr>
              <w:t xml:space="preserve"> grounded in a B</w:t>
            </w:r>
            <w:r w:rsidRPr="00CF1D35">
              <w:rPr>
                <w:i/>
                <w:sz w:val="22"/>
              </w:rPr>
              <w:t>iblical worldview.</w:t>
            </w:r>
          </w:p>
          <w:p w14:paraId="6286E45C" w14:textId="77777777" w:rsidR="00571733" w:rsidRDefault="00571733"/>
        </w:tc>
      </w:tr>
      <w:tr w:rsidR="00571733" w14:paraId="1A974CA6" w14:textId="77777777" w:rsidTr="00361A1C">
        <w:tc>
          <w:tcPr>
            <w:tcW w:w="9360" w:type="dxa"/>
            <w:gridSpan w:val="14"/>
          </w:tcPr>
          <w:p w14:paraId="795DB28A" w14:textId="77777777" w:rsidR="00571733" w:rsidRPr="00571733" w:rsidRDefault="00571733" w:rsidP="00571733">
            <w:pPr>
              <w:jc w:val="center"/>
              <w:rPr>
                <w:b/>
                <w:sz w:val="32"/>
                <w:u w:val="single"/>
              </w:rPr>
            </w:pPr>
            <w:r>
              <w:rPr>
                <w:b/>
                <w:sz w:val="32"/>
                <w:u w:val="single"/>
              </w:rPr>
              <w:t>Teacher Application</w:t>
            </w:r>
          </w:p>
        </w:tc>
      </w:tr>
      <w:tr w:rsidR="00361A1C" w14:paraId="7977198C" w14:textId="77777777" w:rsidTr="00861DE4">
        <w:tc>
          <w:tcPr>
            <w:tcW w:w="5420" w:type="dxa"/>
            <w:gridSpan w:val="10"/>
            <w:tcBorders>
              <w:bottom w:val="single" w:sz="4" w:space="0" w:color="auto"/>
            </w:tcBorders>
          </w:tcPr>
          <w:p w14:paraId="3964412A" w14:textId="77777777" w:rsidR="00361A1C" w:rsidRPr="00965EF7" w:rsidRDefault="00361A1C" w:rsidP="00361A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5624BF53" w14:textId="77777777" w:rsidR="00361A1C" w:rsidRDefault="00361A1C" w:rsidP="00361A1C">
            <w:pPr>
              <w:rPr>
                <w:b/>
                <w:sz w:val="32"/>
                <w:u w:val="single"/>
              </w:rPr>
            </w:pPr>
            <w:r w:rsidRPr="00965EF7">
              <w:rPr>
                <w:b/>
              </w:rPr>
              <w:t>Date:</w:t>
            </w:r>
          </w:p>
        </w:tc>
        <w:tc>
          <w:tcPr>
            <w:tcW w:w="3164" w:type="dxa"/>
            <w:gridSpan w:val="3"/>
            <w:tcBorders>
              <w:bottom w:val="single" w:sz="4" w:space="0" w:color="auto"/>
            </w:tcBorders>
          </w:tcPr>
          <w:p w14:paraId="5ACCAF8A" w14:textId="4147827A" w:rsidR="00361A1C" w:rsidRDefault="004879B4" w:rsidP="00361A1C">
            <w:pPr>
              <w:rPr>
                <w:b/>
                <w:sz w:val="32"/>
                <w:u w:val="single"/>
              </w:rPr>
            </w:pPr>
            <w:sdt>
              <w:sdtPr>
                <w:id w:val="2139301798"/>
                <w:placeholder>
                  <w:docPart w:val="F791929E5C8449FA80B8F332CC9E2CC7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65423">
                  <w:t xml:space="preserve">                      </w:t>
                </w:r>
              </w:sdtContent>
            </w:sdt>
          </w:p>
        </w:tc>
      </w:tr>
      <w:tr w:rsidR="00361A1C" w14:paraId="7A67E251" w14:textId="77777777" w:rsidTr="00861DE4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BF695" w14:textId="77777777" w:rsidR="00361A1C" w:rsidRPr="00806D25" w:rsidRDefault="00361A1C" w:rsidP="00361A1C">
            <w:pPr>
              <w:rPr>
                <w:b/>
                <w:sz w:val="32"/>
                <w:u w:val="single"/>
              </w:rPr>
            </w:pPr>
            <w:r>
              <w:rPr>
                <w:b/>
              </w:rPr>
              <w:t>Name:</w:t>
            </w:r>
          </w:p>
        </w:tc>
        <w:tc>
          <w:tcPr>
            <w:tcW w:w="57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FB387" w14:textId="77777777" w:rsidR="00361A1C" w:rsidRPr="00D76908" w:rsidRDefault="00361A1C" w:rsidP="00361A1C">
            <w:pPr>
              <w:rPr>
                <w:b/>
                <w:u w:val="single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367B" w14:textId="77777777" w:rsidR="00361A1C" w:rsidRPr="00965EF7" w:rsidRDefault="00361A1C" w:rsidP="00361A1C">
            <w:pPr>
              <w:jc w:val="right"/>
              <w:rPr>
                <w:b/>
              </w:rPr>
            </w:pPr>
            <w:r w:rsidRPr="00965EF7">
              <w:rPr>
                <w:b/>
              </w:rPr>
              <w:t>Phone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F103" w14:textId="77777777" w:rsidR="00361A1C" w:rsidRDefault="00361A1C" w:rsidP="00361A1C"/>
        </w:tc>
      </w:tr>
      <w:tr w:rsidR="00361A1C" w14:paraId="150943C7" w14:textId="77777777" w:rsidTr="00861DE4">
        <w:tc>
          <w:tcPr>
            <w:tcW w:w="11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242A5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Address: </w:t>
            </w:r>
          </w:p>
        </w:tc>
        <w:tc>
          <w:tcPr>
            <w:tcW w:w="822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B2A6" w14:textId="77777777" w:rsidR="00361A1C" w:rsidRDefault="00361A1C" w:rsidP="00361A1C"/>
        </w:tc>
      </w:tr>
      <w:tr w:rsidR="00361A1C" w14:paraId="062DEFAE" w14:textId="77777777" w:rsidTr="00861DE4">
        <w:tc>
          <w:tcPr>
            <w:tcW w:w="24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9E8FC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Current Occupation:</w:t>
            </w:r>
          </w:p>
        </w:tc>
        <w:tc>
          <w:tcPr>
            <w:tcW w:w="29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CE29" w14:textId="77777777" w:rsidR="00361A1C" w:rsidRDefault="00361A1C" w:rsidP="00361A1C"/>
        </w:tc>
        <w:tc>
          <w:tcPr>
            <w:tcW w:w="2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C0BA" w14:textId="77777777" w:rsidR="00361A1C" w:rsidRPr="00965EF7" w:rsidRDefault="00361A1C" w:rsidP="00361A1C">
            <w:pPr>
              <w:jc w:val="right"/>
              <w:rPr>
                <w:b/>
              </w:rPr>
            </w:pPr>
            <w:proofErr w:type="spellStart"/>
            <w:r w:rsidRPr="00965EF7">
              <w:rPr>
                <w:b/>
              </w:rPr>
              <w:t>Hrs</w:t>
            </w:r>
            <w:proofErr w:type="spellEnd"/>
            <w:r w:rsidRPr="00965EF7">
              <w:rPr>
                <w:b/>
              </w:rPr>
              <w:t>/Days per week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E847F" w14:textId="77777777" w:rsidR="00361A1C" w:rsidRDefault="00361A1C" w:rsidP="00361A1C"/>
        </w:tc>
      </w:tr>
      <w:tr w:rsidR="00361A1C" w14:paraId="371FF919" w14:textId="77777777" w:rsidTr="00861DE4">
        <w:tc>
          <w:tcPr>
            <w:tcW w:w="1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9D49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Employer: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EC067" w14:textId="77777777" w:rsidR="00361A1C" w:rsidRDefault="00361A1C" w:rsidP="00361A1C"/>
        </w:tc>
        <w:tc>
          <w:tcPr>
            <w:tcW w:w="2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02D1" w14:textId="77777777" w:rsidR="00361A1C" w:rsidRPr="00965EF7" w:rsidRDefault="00361A1C" w:rsidP="00361A1C">
            <w:pPr>
              <w:jc w:val="right"/>
              <w:rPr>
                <w:b/>
              </w:rPr>
            </w:pPr>
            <w:r w:rsidRPr="00965EF7">
              <w:rPr>
                <w:b/>
              </w:rPr>
              <w:t xml:space="preserve">Work Phone: 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C5C6" w14:textId="77777777" w:rsidR="00361A1C" w:rsidRDefault="00361A1C" w:rsidP="00361A1C"/>
        </w:tc>
      </w:tr>
      <w:tr w:rsidR="00361A1C" w14:paraId="7780366E" w14:textId="77777777" w:rsidTr="00861DE4">
        <w:tc>
          <w:tcPr>
            <w:tcW w:w="1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40873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Email Address</w:t>
            </w:r>
            <w:r>
              <w:rPr>
                <w:b/>
              </w:rPr>
              <w:t>:</w:t>
            </w:r>
          </w:p>
        </w:tc>
        <w:tc>
          <w:tcPr>
            <w:tcW w:w="351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11DA" w14:textId="77777777" w:rsidR="00361A1C" w:rsidRDefault="00361A1C" w:rsidP="00361A1C"/>
        </w:tc>
        <w:tc>
          <w:tcPr>
            <w:tcW w:w="2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8527" w14:textId="77777777" w:rsidR="00361A1C" w:rsidRPr="00965EF7" w:rsidRDefault="00361A1C" w:rsidP="00361A1C">
            <w:pPr>
              <w:jc w:val="right"/>
              <w:rPr>
                <w:b/>
              </w:rPr>
            </w:pPr>
            <w:r w:rsidRPr="00965EF7">
              <w:rPr>
                <w:b/>
              </w:rPr>
              <w:t>Cell Phone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30267" w14:textId="77777777" w:rsidR="00361A1C" w:rsidRDefault="00361A1C" w:rsidP="00361A1C"/>
        </w:tc>
      </w:tr>
      <w:tr w:rsidR="00361A1C" w14:paraId="0E6428E7" w14:textId="77777777" w:rsidTr="00861DE4"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1479" w14:textId="77777777" w:rsidR="00361A1C" w:rsidRDefault="00361A1C" w:rsidP="00361A1C">
            <w:r w:rsidRPr="00806D25">
              <w:rPr>
                <w:b/>
              </w:rPr>
              <w:t>Marital Status:</w:t>
            </w:r>
            <w:r>
              <w:t xml:space="preserve">  </w:t>
            </w:r>
            <w:sdt>
              <w:sdtPr>
                <w:alias w:val="Choose Marital Status"/>
                <w:tag w:val="Choose Marital Status"/>
                <w:id w:val="2031143156"/>
                <w:placeholder>
                  <w:docPart w:val="5DFB54C381684D9FBFC41E6C87D1E54C"/>
                </w:placeholder>
                <w:dropDownList>
                  <w:listItem w:displayText="Select" w:value="Select"/>
                  <w:listItem w:displayText="Married " w:value="Married "/>
                  <w:listItem w:displayText="Single" w:value="Single"/>
                  <w:listItem w:displayText="Divorced" w:value="Divorced"/>
                </w:dropDownList>
              </w:sdtPr>
              <w:sdtEndPr/>
              <w:sdtContent>
                <w:r>
                  <w:t>Select</w:t>
                </w:r>
              </w:sdtContent>
            </w:sdt>
          </w:p>
        </w:tc>
        <w:tc>
          <w:tcPr>
            <w:tcW w:w="19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F18D6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Spouse’s Name: </w:t>
            </w:r>
          </w:p>
        </w:tc>
        <w:tc>
          <w:tcPr>
            <w:tcW w:w="46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88A08" w14:textId="77777777" w:rsidR="00361A1C" w:rsidRDefault="00361A1C" w:rsidP="00361A1C"/>
        </w:tc>
      </w:tr>
      <w:tr w:rsidR="00361A1C" w14:paraId="78191D20" w14:textId="77777777" w:rsidTr="00861DE4">
        <w:tc>
          <w:tcPr>
            <w:tcW w:w="24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1F126" w14:textId="77777777" w:rsidR="00361A1C" w:rsidRDefault="00361A1C" w:rsidP="00361A1C">
            <w:r w:rsidRPr="00806D25">
              <w:rPr>
                <w:b/>
              </w:rPr>
              <w:t>Number Of children:</w:t>
            </w:r>
          </w:p>
        </w:tc>
        <w:sdt>
          <w:sdtPr>
            <w:id w:val="-855340615"/>
            <w:placeholder>
              <w:docPart w:val="DefaultPlaceholder_-1854013439"/>
            </w:placeholder>
            <w:dropDownList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</w:dropDownList>
          </w:sdtPr>
          <w:sdtEndPr/>
          <w:sdtContent>
            <w:tc>
              <w:tcPr>
                <w:tcW w:w="3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0D005F" w14:textId="77777777" w:rsidR="00361A1C" w:rsidRDefault="002E2A94" w:rsidP="00361A1C">
                <w:r>
                  <w:t>0</w:t>
                </w:r>
              </w:p>
            </w:tc>
          </w:sdtContent>
        </w:sdt>
        <w:tc>
          <w:tcPr>
            <w:tcW w:w="21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3ED83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Ages of Children : </w:t>
            </w:r>
          </w:p>
        </w:tc>
        <w:tc>
          <w:tcPr>
            <w:tcW w:w="44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B2D9" w14:textId="77777777" w:rsidR="00361A1C" w:rsidRDefault="00361A1C" w:rsidP="00361A1C"/>
        </w:tc>
      </w:tr>
      <w:tr w:rsidR="00361A1C" w14:paraId="77992E42" w14:textId="77777777" w:rsidTr="00861DE4">
        <w:tc>
          <w:tcPr>
            <w:tcW w:w="40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3CD9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Children’s Educational Background:</w:t>
            </w:r>
          </w:p>
        </w:tc>
        <w:tc>
          <w:tcPr>
            <w:tcW w:w="52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4426" w14:textId="77777777" w:rsidR="00361A1C" w:rsidRDefault="00361A1C" w:rsidP="00361A1C"/>
        </w:tc>
      </w:tr>
      <w:tr w:rsidR="00361A1C" w14:paraId="19C07286" w14:textId="77777777" w:rsidTr="00861DE4">
        <w:tc>
          <w:tcPr>
            <w:tcW w:w="619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08C9E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Do you desire to enroll any of your children in OliveTree? </w:t>
            </w:r>
          </w:p>
        </w:tc>
        <w:tc>
          <w:tcPr>
            <w:tcW w:w="31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5FF1" w14:textId="77777777" w:rsidR="00361A1C" w:rsidRDefault="00361A1C" w:rsidP="00361A1C"/>
        </w:tc>
      </w:tr>
      <w:tr w:rsidR="00361A1C" w14:paraId="320B0ADF" w14:textId="77777777" w:rsidTr="002E2A94">
        <w:trPr>
          <w:trHeight w:val="144"/>
        </w:trPr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4D95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How did you hear about OliveTree: </w:t>
            </w:r>
          </w:p>
        </w:tc>
      </w:tr>
      <w:tr w:rsidR="00361A1C" w14:paraId="3E3E2098" w14:textId="77777777" w:rsidTr="002E2A94">
        <w:trPr>
          <w:trHeight w:val="1044"/>
        </w:trPr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CDA43" w14:textId="77777777" w:rsidR="00361A1C" w:rsidRDefault="00361A1C" w:rsidP="00361A1C"/>
        </w:tc>
      </w:tr>
      <w:tr w:rsidR="00361A1C" w14:paraId="259DFA9E" w14:textId="77777777" w:rsidTr="00861DE4"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5428E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 xml:space="preserve">Your Education Level: </w:t>
            </w:r>
          </w:p>
        </w:tc>
        <w:tc>
          <w:tcPr>
            <w:tcW w:w="65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72B88" w14:textId="77777777" w:rsidR="00361A1C" w:rsidRDefault="00361A1C" w:rsidP="00361A1C"/>
        </w:tc>
      </w:tr>
      <w:tr w:rsidR="00361A1C" w14:paraId="0FB91C1C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3CB1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List Degrees and Schools Issuing Degrees.</w:t>
            </w:r>
          </w:p>
        </w:tc>
      </w:tr>
      <w:tr w:rsidR="00361A1C" w14:paraId="1F282CEA" w14:textId="77777777" w:rsidTr="00861DE4"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80E6D" w14:textId="77777777" w:rsidR="00361A1C" w:rsidRDefault="00361A1C" w:rsidP="00361A1C">
            <w:r w:rsidRPr="00806D25">
              <w:rPr>
                <w:b/>
              </w:rPr>
              <w:t>Degree:</w:t>
            </w:r>
            <w:r>
              <w:t xml:space="preserve"> </w:t>
            </w:r>
            <w:sdt>
              <w:sdtPr>
                <w:alias w:val="Degree"/>
                <w:tag w:val="Degree"/>
                <w:id w:val="-1755424381"/>
                <w:placeholder>
                  <w:docPart w:val="BF1426876A5C4FCAA55CD9DBE07A05C6"/>
                </w:placeholder>
                <w:showingPlcHdr/>
                <w:dropDownList>
                  <w:listItem w:value="Choose an item."/>
                  <w:listItem w:displayText="Undergraduate" w:value="Undergraduate"/>
                  <w:listItem w:displayText="Graduate" w:value="Graduate"/>
                  <w:listItem w:displayText="Post-graduate" w:value="Post-graduate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65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4489" w14:textId="77777777" w:rsidR="00361A1C" w:rsidRDefault="00361A1C" w:rsidP="00361A1C"/>
        </w:tc>
      </w:tr>
      <w:tr w:rsidR="00361A1C" w14:paraId="6420F6B5" w14:textId="77777777" w:rsidTr="00861DE4"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FCB1F" w14:textId="77777777" w:rsidR="00361A1C" w:rsidRDefault="00361A1C" w:rsidP="00361A1C">
            <w:r w:rsidRPr="00806D25">
              <w:rPr>
                <w:b/>
              </w:rPr>
              <w:t>Degree:</w:t>
            </w:r>
            <w:r>
              <w:t xml:space="preserve"> </w:t>
            </w:r>
            <w:sdt>
              <w:sdtPr>
                <w:alias w:val="Degree"/>
                <w:tag w:val="Degree"/>
                <w:id w:val="-463730443"/>
                <w:placeholder>
                  <w:docPart w:val="BA2A5043890E4266861122FD587D5F51"/>
                </w:placeholder>
                <w:showingPlcHdr/>
                <w:dropDownList>
                  <w:listItem w:value="Choose an item."/>
                  <w:listItem w:displayText="Undergraduate" w:value="Undergraduate"/>
                  <w:listItem w:displayText="Graduate" w:value="Graduate"/>
                  <w:listItem w:displayText="Post-graduate" w:value="Post-graduate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65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545C" w14:textId="77777777" w:rsidR="00361A1C" w:rsidRDefault="00361A1C" w:rsidP="00361A1C"/>
        </w:tc>
      </w:tr>
      <w:tr w:rsidR="00361A1C" w14:paraId="588D5484" w14:textId="77777777" w:rsidTr="00861DE4"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55AD0" w14:textId="77777777" w:rsidR="00361A1C" w:rsidRDefault="00361A1C" w:rsidP="00361A1C">
            <w:r w:rsidRPr="00806D25">
              <w:rPr>
                <w:b/>
              </w:rPr>
              <w:t>Degree:</w:t>
            </w:r>
            <w:r>
              <w:t xml:space="preserve"> </w:t>
            </w:r>
            <w:sdt>
              <w:sdtPr>
                <w:alias w:val="Degree"/>
                <w:tag w:val="Degree"/>
                <w:id w:val="2074381403"/>
                <w:placeholder>
                  <w:docPart w:val="04EE05A9C0C94ADCAD8F6A17D96F3E96"/>
                </w:placeholder>
                <w:showingPlcHdr/>
                <w:dropDownList>
                  <w:listItem w:value="Choose an item."/>
                  <w:listItem w:displayText="Undergraduate" w:value="Undergraduate"/>
                  <w:listItem w:displayText="Graduate" w:value="Graduate"/>
                  <w:listItem w:displayText="Post-graduate" w:value="Post-graduate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659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9CE54" w14:textId="77777777" w:rsidR="00361A1C" w:rsidRDefault="00361A1C" w:rsidP="00361A1C"/>
        </w:tc>
      </w:tr>
      <w:tr w:rsidR="00361A1C" w14:paraId="589326A8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2A4A" w14:textId="77777777" w:rsidR="00361A1C" w:rsidRDefault="00361A1C" w:rsidP="00361A1C">
            <w:r w:rsidRPr="00806D25">
              <w:rPr>
                <w:b/>
              </w:rPr>
              <w:t xml:space="preserve">Are you a Colorado Certified Teacher (not required)? </w:t>
            </w:r>
            <w:sdt>
              <w:sdtPr>
                <w:id w:val="223799859"/>
                <w:placeholder>
                  <w:docPart w:val="BF1426876A5C4FCAA55CD9DBE07A05C6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61A1C" w14:paraId="28985CBC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EE9B4" w14:textId="77777777" w:rsidR="00361A1C" w:rsidRDefault="00361A1C" w:rsidP="00361A1C">
            <w:r w:rsidRPr="00806D25">
              <w:rPr>
                <w:b/>
              </w:rPr>
              <w:t xml:space="preserve">Are you certified in another state? </w:t>
            </w:r>
            <w:sdt>
              <w:sdtPr>
                <w:id w:val="1704673335"/>
                <w:placeholder>
                  <w:docPart w:val="60377394FA7746409CE54AAE16AB73DD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61A1C" w14:paraId="0A61B454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5091" w14:textId="77777777" w:rsidR="00361A1C" w:rsidRDefault="00361A1C" w:rsidP="00361A1C">
            <w:r w:rsidRPr="00806D25">
              <w:rPr>
                <w:b/>
              </w:rPr>
              <w:t>What subjects are you certified/qualified to teach?</w:t>
            </w:r>
            <w:r>
              <w:t xml:space="preserve"> </w:t>
            </w:r>
          </w:p>
        </w:tc>
      </w:tr>
      <w:tr w:rsidR="00361A1C" w14:paraId="497F332F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B27C" w14:textId="77777777" w:rsidR="00361A1C" w:rsidRDefault="00361A1C" w:rsidP="00361A1C"/>
        </w:tc>
      </w:tr>
      <w:tr w:rsidR="00361A1C" w14:paraId="3DD50735" w14:textId="77777777" w:rsidTr="00861DE4">
        <w:tc>
          <w:tcPr>
            <w:tcW w:w="619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B80BF" w14:textId="77777777" w:rsidR="00361A1C" w:rsidRPr="00806D25" w:rsidRDefault="00361A1C" w:rsidP="00361A1C">
            <w:pPr>
              <w:rPr>
                <w:b/>
              </w:rPr>
            </w:pPr>
            <w:r w:rsidRPr="00806D25">
              <w:rPr>
                <w:b/>
              </w:rPr>
              <w:t>What particular subject(s) are you interested in teaching?</w:t>
            </w:r>
          </w:p>
        </w:tc>
        <w:tc>
          <w:tcPr>
            <w:tcW w:w="31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DDBB" w14:textId="77777777" w:rsidR="00361A1C" w:rsidRDefault="00361A1C" w:rsidP="00361A1C"/>
        </w:tc>
      </w:tr>
      <w:tr w:rsidR="00361A1C" w14:paraId="0FCC6F52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23F8A" w14:textId="77777777" w:rsidR="00361A1C" w:rsidRPr="007B3C87" w:rsidRDefault="00361A1C" w:rsidP="00361A1C"/>
        </w:tc>
      </w:tr>
      <w:tr w:rsidR="00361A1C" w14:paraId="51095D09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5CA1" w14:textId="77777777" w:rsidR="00361A1C" w:rsidRPr="00806D25" w:rsidRDefault="00361A1C" w:rsidP="00361A1C">
            <w:pPr>
              <w:tabs>
                <w:tab w:val="right" w:pos="9350"/>
              </w:tabs>
              <w:rPr>
                <w:b/>
                <w:u w:val="single"/>
              </w:rPr>
            </w:pPr>
            <w:r w:rsidRPr="00806D25">
              <w:rPr>
                <w:b/>
              </w:rPr>
              <w:t>Please describe your work or teaching experiences related to the subjects you are interested in teaching or describe your Admin experience.  Use the back if needed.</w:t>
            </w:r>
          </w:p>
        </w:tc>
      </w:tr>
      <w:tr w:rsidR="00361A1C" w14:paraId="080E4236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30639" w14:textId="77777777" w:rsidR="00361A1C" w:rsidRDefault="00361A1C" w:rsidP="00361A1C">
            <w:pPr>
              <w:tabs>
                <w:tab w:val="right" w:pos="9350"/>
              </w:tabs>
            </w:pPr>
          </w:p>
          <w:p w14:paraId="79529E62" w14:textId="77777777" w:rsidR="00361A1C" w:rsidRDefault="00361A1C" w:rsidP="00361A1C">
            <w:pPr>
              <w:tabs>
                <w:tab w:val="right" w:pos="9350"/>
              </w:tabs>
            </w:pPr>
          </w:p>
          <w:p w14:paraId="7193022C" w14:textId="77777777" w:rsidR="00361A1C" w:rsidRDefault="00361A1C" w:rsidP="00361A1C">
            <w:pPr>
              <w:tabs>
                <w:tab w:val="right" w:pos="9350"/>
              </w:tabs>
            </w:pPr>
          </w:p>
          <w:p w14:paraId="2FC73378" w14:textId="77777777" w:rsidR="00361A1C" w:rsidRDefault="00361A1C" w:rsidP="00361A1C">
            <w:pPr>
              <w:tabs>
                <w:tab w:val="right" w:pos="9350"/>
              </w:tabs>
            </w:pPr>
          </w:p>
        </w:tc>
      </w:tr>
      <w:tr w:rsidR="00361A1C" w14:paraId="20E54D4C" w14:textId="77777777" w:rsidTr="002E2A94">
        <w:tc>
          <w:tcPr>
            <w:tcW w:w="936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ECD43" w14:textId="77777777" w:rsidR="00361A1C" w:rsidRDefault="00361A1C" w:rsidP="00361A1C">
            <w:pPr>
              <w:tabs>
                <w:tab w:val="right" w:pos="9350"/>
              </w:tabs>
            </w:pPr>
            <w:r w:rsidRPr="00806D25">
              <w:rPr>
                <w:b/>
              </w:rPr>
              <w:t>With what age level do you prefer to work?</w:t>
            </w:r>
            <w:r>
              <w:t xml:space="preserve"> K-5</w:t>
            </w:r>
            <w:r w:rsidRPr="00D42B2E">
              <w:rPr>
                <w:vertAlign w:val="superscript"/>
              </w:rPr>
              <w:t>th</w:t>
            </w:r>
            <w:r>
              <w:t xml:space="preserve"> </w:t>
            </w:r>
            <w:sdt>
              <w:sdtPr>
                <w:id w:val="21810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6</w:t>
            </w:r>
            <w:r w:rsidRPr="00D42B2E">
              <w:rPr>
                <w:vertAlign w:val="superscript"/>
              </w:rPr>
              <w:t>th</w:t>
            </w:r>
            <w:r>
              <w:t xml:space="preserve"> – 8</w:t>
            </w:r>
            <w:r w:rsidRPr="00D42B2E">
              <w:rPr>
                <w:vertAlign w:val="superscript"/>
              </w:rPr>
              <w:t>th</w:t>
            </w:r>
            <w:r>
              <w:t xml:space="preserve"> </w:t>
            </w:r>
            <w:sdt>
              <w:sdtPr>
                <w:id w:val="-200858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9</w:t>
            </w:r>
            <w:r w:rsidRPr="00D42B2E">
              <w:rPr>
                <w:vertAlign w:val="superscript"/>
              </w:rPr>
              <w:t>th</w:t>
            </w:r>
            <w:r>
              <w:t>-12</w:t>
            </w:r>
            <w:r w:rsidRPr="00D42B2E">
              <w:rPr>
                <w:vertAlign w:val="superscript"/>
              </w:rPr>
              <w:t>th</w:t>
            </w:r>
            <w:r>
              <w:t xml:space="preserve"> </w:t>
            </w:r>
            <w:sdt>
              <w:sdtPr>
                <w:id w:val="-31626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17D31ACD" w14:textId="77777777" w:rsidR="00361A1C" w:rsidRDefault="00361A1C"/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6"/>
        <w:gridCol w:w="487"/>
        <w:gridCol w:w="720"/>
        <w:gridCol w:w="3127"/>
        <w:gridCol w:w="420"/>
        <w:gridCol w:w="936"/>
        <w:gridCol w:w="532"/>
        <w:gridCol w:w="192"/>
        <w:gridCol w:w="252"/>
        <w:gridCol w:w="1343"/>
      </w:tblGrid>
      <w:tr w:rsidR="00EF192B" w14:paraId="53A08906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9283" w14:textId="6F691E71" w:rsidR="00EF192B" w:rsidRDefault="00361A1C" w:rsidP="00EF192B">
            <w:pPr>
              <w:tabs>
                <w:tab w:val="right" w:pos="9350"/>
              </w:tabs>
            </w:pPr>
            <w:r>
              <w:br w:type="page"/>
            </w:r>
            <w:r w:rsidR="00EF192B">
              <w:br w:type="column"/>
            </w:r>
            <w:r w:rsidR="00EF192B" w:rsidRPr="004845F7">
              <w:rPr>
                <w:b/>
              </w:rPr>
              <w:t>*Have you read our mission statement and statement of faith?</w:t>
            </w:r>
            <w:r w:rsidR="00EF192B">
              <w:t xml:space="preserve"> </w:t>
            </w:r>
            <w:sdt>
              <w:sdtPr>
                <w:id w:val="-276565639"/>
                <w:placeholder>
                  <w:docPart w:val="E28B8C691AF5473EA5954191B34BF1E1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EF192B" w14:paraId="61A560FE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986D" w14:textId="77777777" w:rsidR="00EF192B" w:rsidRPr="00EF192B" w:rsidRDefault="00EF192B" w:rsidP="00EF192B">
            <w:pPr>
              <w:tabs>
                <w:tab w:val="right" w:pos="9350"/>
              </w:tabs>
            </w:pPr>
            <w:r w:rsidRPr="004845F7">
              <w:rPr>
                <w:b/>
              </w:rPr>
              <w:t>*Do you agree with our mission statement and statement of faith?</w:t>
            </w:r>
            <w:r>
              <w:t xml:space="preserve"> </w:t>
            </w:r>
            <w:sdt>
              <w:sdtPr>
                <w:id w:val="-202721921"/>
                <w:placeholder>
                  <w:docPart w:val="87AC121A339F4CA4A4CFC4CF6CDFCA2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61A1C"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EF192B" w14:paraId="6EF8E136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D07C" w14:textId="77777777" w:rsidR="00EF192B" w:rsidRPr="00EF192B" w:rsidRDefault="00EF192B" w:rsidP="00EF192B">
            <w:pPr>
              <w:tabs>
                <w:tab w:val="right" w:pos="9350"/>
              </w:tabs>
            </w:pPr>
            <w:r w:rsidRPr="00EF192B">
              <w:t xml:space="preserve">*documents available on website </w:t>
            </w:r>
            <w:hyperlink r:id="rId6" w:history="1">
              <w:r w:rsidRPr="00B91EC5">
                <w:rPr>
                  <w:rStyle w:val="Hyperlink"/>
                </w:rPr>
                <w:t>www.olivetreeschool.org</w:t>
              </w:r>
            </w:hyperlink>
            <w:r w:rsidRPr="00EF192B">
              <w:t>, Enrollment/Participation Agreement</w:t>
            </w:r>
          </w:p>
        </w:tc>
      </w:tr>
      <w:tr w:rsidR="00EF192B" w14:paraId="50F3778D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CF59" w14:textId="77777777" w:rsidR="00EF192B" w:rsidRPr="004845F7" w:rsidRDefault="00EF192B" w:rsidP="00EF192B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lastRenderedPageBreak/>
              <w:t>Please discuss any areas of the statement of faith with which you disagree.</w:t>
            </w:r>
          </w:p>
        </w:tc>
      </w:tr>
      <w:tr w:rsidR="00EF192B" w14:paraId="19C968AF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3D7B" w14:textId="77777777" w:rsidR="00EF192B" w:rsidRPr="00EF192B" w:rsidRDefault="00EF192B" w:rsidP="00EF192B">
            <w:pPr>
              <w:tabs>
                <w:tab w:val="right" w:pos="9350"/>
              </w:tabs>
            </w:pPr>
          </w:p>
        </w:tc>
      </w:tr>
      <w:tr w:rsidR="00EF192B" w14:paraId="4A53CDFC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1C29C" w14:textId="77777777" w:rsidR="00EF192B" w:rsidRPr="004845F7" w:rsidRDefault="00EF192B" w:rsidP="00EF192B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Please describe how you came to know Jesus Christ as your Lord and Savior (short testimonial).</w:t>
            </w:r>
          </w:p>
        </w:tc>
      </w:tr>
      <w:tr w:rsidR="00EF192B" w14:paraId="144B2D6D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22B4B" w14:textId="77777777" w:rsidR="00F7128A" w:rsidRDefault="00F7128A" w:rsidP="00361A1C">
            <w:pPr>
              <w:tabs>
                <w:tab w:val="left" w:pos="-720"/>
              </w:tabs>
              <w:jc w:val="both"/>
            </w:pPr>
          </w:p>
          <w:p w14:paraId="3013A18E" w14:textId="77777777" w:rsidR="00361A1C" w:rsidRDefault="00361A1C" w:rsidP="00361A1C">
            <w:pPr>
              <w:tabs>
                <w:tab w:val="left" w:pos="-720"/>
              </w:tabs>
              <w:jc w:val="both"/>
            </w:pPr>
          </w:p>
          <w:p w14:paraId="7C299F19" w14:textId="77777777" w:rsidR="00361A1C" w:rsidRDefault="00361A1C" w:rsidP="00361A1C">
            <w:pPr>
              <w:tabs>
                <w:tab w:val="left" w:pos="-720"/>
              </w:tabs>
              <w:jc w:val="both"/>
            </w:pPr>
          </w:p>
          <w:p w14:paraId="63C96C1B" w14:textId="77777777" w:rsidR="00361A1C" w:rsidRDefault="00361A1C" w:rsidP="00361A1C">
            <w:pPr>
              <w:tabs>
                <w:tab w:val="left" w:pos="-720"/>
              </w:tabs>
              <w:jc w:val="both"/>
            </w:pPr>
          </w:p>
          <w:p w14:paraId="4145228C" w14:textId="77777777" w:rsidR="00361A1C" w:rsidRPr="00EF192B" w:rsidRDefault="00361A1C" w:rsidP="00361A1C">
            <w:pPr>
              <w:tabs>
                <w:tab w:val="left" w:pos="-720"/>
              </w:tabs>
              <w:jc w:val="both"/>
            </w:pPr>
          </w:p>
        </w:tc>
      </w:tr>
      <w:tr w:rsidR="00F7128A" w14:paraId="2198A9A7" w14:textId="77777777" w:rsidTr="002E2A94">
        <w:tc>
          <w:tcPr>
            <w:tcW w:w="801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A7CE6" w14:textId="77777777" w:rsidR="00F7128A" w:rsidRPr="004845F7" w:rsidRDefault="00F7128A" w:rsidP="00F7128A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 xml:space="preserve">Regarding your local church, do you attend regularly or are you a member? 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5646" w14:textId="77777777" w:rsidR="00F7128A" w:rsidRPr="00EF192B" w:rsidRDefault="004879B4" w:rsidP="00EF192B">
            <w:pPr>
              <w:tabs>
                <w:tab w:val="right" w:pos="9350"/>
              </w:tabs>
            </w:pPr>
            <w:sdt>
              <w:sdtPr>
                <w:id w:val="1182019080"/>
                <w:placeholder>
                  <w:docPart w:val="028FA7811792423EB8A9EE3A07674B3B"/>
                </w:placeholder>
                <w:showingPlcHdr/>
                <w:dropDownList>
                  <w:listItem w:value="Choose an item."/>
                  <w:listItem w:displayText="Attend Regularly" w:value="Attend Regularly"/>
                  <w:listItem w:displayText="Member" w:value="Member"/>
                </w:dropDownList>
              </w:sdtPr>
              <w:sdtEndPr/>
              <w:sdtContent>
                <w:r w:rsidR="00361A1C"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50FF3" w14:paraId="77BA452C" w14:textId="77777777" w:rsidTr="002E2A94">
        <w:tc>
          <w:tcPr>
            <w:tcW w:w="1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268F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 xml:space="preserve">What Church? </w:t>
            </w:r>
          </w:p>
        </w:tc>
        <w:tc>
          <w:tcPr>
            <w:tcW w:w="75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1334F" w14:textId="77777777" w:rsidR="00C50FF3" w:rsidRPr="00EF192B" w:rsidRDefault="00C50FF3" w:rsidP="00EF192B">
            <w:pPr>
              <w:tabs>
                <w:tab w:val="right" w:pos="9350"/>
              </w:tabs>
            </w:pPr>
          </w:p>
        </w:tc>
      </w:tr>
      <w:tr w:rsidR="00F7128A" w14:paraId="380A48BC" w14:textId="77777777" w:rsidTr="002E2A94">
        <w:tc>
          <w:tcPr>
            <w:tcW w:w="18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A345" w14:textId="77777777" w:rsidR="00F7128A" w:rsidRPr="004845F7" w:rsidRDefault="00F7128A" w:rsidP="00F7128A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Pastor’s Name:</w:t>
            </w:r>
          </w:p>
        </w:tc>
        <w:tc>
          <w:tcPr>
            <w:tcW w:w="42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5253" w14:textId="77777777" w:rsidR="00F7128A" w:rsidRDefault="00F7128A" w:rsidP="00EF192B">
            <w:pPr>
              <w:tabs>
                <w:tab w:val="right" w:pos="9350"/>
              </w:tabs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32633" w14:textId="77777777" w:rsidR="00F7128A" w:rsidRPr="004845F7" w:rsidRDefault="00F7128A" w:rsidP="00EF192B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 xml:space="preserve">Phone: </w:t>
            </w:r>
          </w:p>
        </w:tc>
        <w:tc>
          <w:tcPr>
            <w:tcW w:w="23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4985" w14:textId="77777777" w:rsidR="00F7128A" w:rsidRDefault="00F7128A" w:rsidP="00EF192B">
            <w:pPr>
              <w:tabs>
                <w:tab w:val="right" w:pos="9350"/>
              </w:tabs>
            </w:pPr>
          </w:p>
        </w:tc>
      </w:tr>
      <w:tr w:rsidR="00C50FF3" w14:paraId="5F7F41BB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30D4" w14:textId="77777777" w:rsidR="00C50FF3" w:rsidRPr="004845F7" w:rsidRDefault="00C50FF3" w:rsidP="00EF192B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What other activities are you involved in outside the home</w:t>
            </w:r>
            <w:r w:rsidR="004845F7">
              <w:rPr>
                <w:b/>
              </w:rPr>
              <w:t>:</w:t>
            </w:r>
          </w:p>
        </w:tc>
      </w:tr>
      <w:tr w:rsidR="00C50FF3" w14:paraId="77BC8152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98192" w14:textId="77777777" w:rsidR="00C50FF3" w:rsidRDefault="00C50FF3" w:rsidP="00EF192B">
            <w:pPr>
              <w:tabs>
                <w:tab w:val="right" w:pos="9350"/>
              </w:tabs>
            </w:pPr>
          </w:p>
        </w:tc>
      </w:tr>
      <w:tr w:rsidR="00C50FF3" w14:paraId="5D3F8DD5" w14:textId="77777777" w:rsidTr="002E2A94">
        <w:tc>
          <w:tcPr>
            <w:tcW w:w="77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2B57" w14:textId="77777777" w:rsidR="00C50FF3" w:rsidRPr="004845F7" w:rsidRDefault="00C50FF3" w:rsidP="00EF192B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 xml:space="preserve">Have you ever been convicted of child abuse or a crime involving actual or attempted sexual molestation of a minor or adult?     </w:t>
            </w:r>
          </w:p>
        </w:tc>
        <w:tc>
          <w:tcPr>
            <w:tcW w:w="1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6885" w14:textId="77777777" w:rsidR="00C50FF3" w:rsidRDefault="004879B4" w:rsidP="00C50FF3">
            <w:pPr>
              <w:tabs>
                <w:tab w:val="right" w:pos="9350"/>
              </w:tabs>
              <w:jc w:val="center"/>
            </w:pPr>
            <w:sdt>
              <w:sdtPr>
                <w:id w:val="93978447"/>
                <w:placeholder>
                  <w:docPart w:val="B52F26F1279E427091D28C6A43612F9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61A1C"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50FF3" w14:paraId="1BC49619" w14:textId="77777777" w:rsidTr="002E2A94">
        <w:tc>
          <w:tcPr>
            <w:tcW w:w="25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10436" w14:textId="77777777" w:rsidR="00C50FF3" w:rsidRPr="004845F7" w:rsidRDefault="00C50FF3" w:rsidP="00C50FF3">
            <w:pPr>
              <w:tabs>
                <w:tab w:val="right" w:pos="9350"/>
              </w:tabs>
              <w:jc w:val="center"/>
              <w:rPr>
                <w:b/>
              </w:rPr>
            </w:pPr>
            <w:r w:rsidRPr="004845F7">
              <w:rPr>
                <w:b/>
              </w:rPr>
              <w:t>If yes, please explain:</w:t>
            </w:r>
          </w:p>
        </w:tc>
        <w:tc>
          <w:tcPr>
            <w:tcW w:w="68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71AB" w14:textId="77777777" w:rsidR="00C50FF3" w:rsidRDefault="00C50FF3" w:rsidP="00F7128A">
            <w:pPr>
              <w:tabs>
                <w:tab w:val="right" w:pos="9350"/>
              </w:tabs>
            </w:pPr>
          </w:p>
        </w:tc>
      </w:tr>
      <w:tr w:rsidR="002E2A94" w14:paraId="3DE28FCF" w14:textId="77777777" w:rsidTr="002E2A94">
        <w:trPr>
          <w:trHeight w:val="828"/>
        </w:trPr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F02FD" w14:textId="77777777" w:rsidR="002E2A94" w:rsidRDefault="002E2A94" w:rsidP="00C50FF3">
            <w:pPr>
              <w:tabs>
                <w:tab w:val="right" w:pos="9350"/>
              </w:tabs>
              <w:jc w:val="center"/>
            </w:pPr>
          </w:p>
        </w:tc>
      </w:tr>
      <w:tr w:rsidR="00C50FF3" w14:paraId="3DEF3138" w14:textId="77777777" w:rsidTr="002E2A94">
        <w:tc>
          <w:tcPr>
            <w:tcW w:w="77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3C141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Would you agree to allow us to conduct a security/background check?</w:t>
            </w:r>
          </w:p>
        </w:tc>
        <w:tc>
          <w:tcPr>
            <w:tcW w:w="1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B847" w14:textId="77777777" w:rsidR="00C50FF3" w:rsidRDefault="004879B4" w:rsidP="00C50FF3">
            <w:pPr>
              <w:tabs>
                <w:tab w:val="right" w:pos="9350"/>
              </w:tabs>
              <w:jc w:val="center"/>
            </w:pPr>
            <w:sdt>
              <w:sdtPr>
                <w:id w:val="-302396601"/>
                <w:placeholder>
                  <w:docPart w:val="AF369A178622468BB4A98E099588C147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61A1C" w:rsidRPr="00920821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50FF3" w14:paraId="5D285C35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FF861" w14:textId="77777777" w:rsidR="00C50FF3" w:rsidRPr="004845F7" w:rsidRDefault="00C50FF3" w:rsidP="00F7128A">
            <w:pPr>
              <w:tabs>
                <w:tab w:val="right" w:pos="9350"/>
              </w:tabs>
              <w:jc w:val="center"/>
              <w:rPr>
                <w:b/>
              </w:rPr>
            </w:pPr>
            <w:r w:rsidRPr="004845F7">
              <w:rPr>
                <w:b/>
              </w:rPr>
              <w:t>Please list three references (non-relative) with phone numbers:</w:t>
            </w:r>
          </w:p>
        </w:tc>
      </w:tr>
      <w:tr w:rsidR="00C50FF3" w14:paraId="78125DC3" w14:textId="77777777" w:rsidTr="002E2A9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3538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1.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488A0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Name:</w:t>
            </w:r>
          </w:p>
        </w:tc>
        <w:tc>
          <w:tcPr>
            <w:tcW w:w="4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2F86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  <w:tc>
          <w:tcPr>
            <w:tcW w:w="1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19E0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Phone Number:</w:t>
            </w:r>
          </w:p>
        </w:tc>
        <w:tc>
          <w:tcPr>
            <w:tcW w:w="1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352F4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</w:tr>
      <w:tr w:rsidR="00C50FF3" w14:paraId="6ACEC4A3" w14:textId="77777777" w:rsidTr="002E2A9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FD3E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2.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73A04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Name:</w:t>
            </w:r>
          </w:p>
        </w:tc>
        <w:tc>
          <w:tcPr>
            <w:tcW w:w="4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9AD74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  <w:tc>
          <w:tcPr>
            <w:tcW w:w="1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01AAE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Phone Number:</w:t>
            </w:r>
          </w:p>
        </w:tc>
        <w:tc>
          <w:tcPr>
            <w:tcW w:w="1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2907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</w:tr>
      <w:tr w:rsidR="00C50FF3" w14:paraId="1BE2F6EB" w14:textId="77777777" w:rsidTr="002E2A9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8BEA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3.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5CA9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Name:</w:t>
            </w:r>
          </w:p>
        </w:tc>
        <w:tc>
          <w:tcPr>
            <w:tcW w:w="4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D9245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  <w:tc>
          <w:tcPr>
            <w:tcW w:w="1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107E" w14:textId="77777777" w:rsidR="00C50FF3" w:rsidRPr="004845F7" w:rsidRDefault="00C50FF3" w:rsidP="00C50FF3">
            <w:pPr>
              <w:tabs>
                <w:tab w:val="right" w:pos="9350"/>
              </w:tabs>
              <w:rPr>
                <w:b/>
              </w:rPr>
            </w:pPr>
            <w:r w:rsidRPr="004845F7">
              <w:rPr>
                <w:b/>
              </w:rPr>
              <w:t>Phone Number:</w:t>
            </w:r>
          </w:p>
        </w:tc>
        <w:tc>
          <w:tcPr>
            <w:tcW w:w="1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2B127" w14:textId="77777777" w:rsidR="00C50FF3" w:rsidRPr="00C50FF3" w:rsidRDefault="00C50FF3" w:rsidP="00C50FF3">
            <w:pPr>
              <w:tabs>
                <w:tab w:val="right" w:pos="9350"/>
              </w:tabs>
            </w:pPr>
          </w:p>
        </w:tc>
      </w:tr>
      <w:tr w:rsidR="00C50FF3" w14:paraId="7EA85159" w14:textId="77777777" w:rsidTr="002E2A94">
        <w:tc>
          <w:tcPr>
            <w:tcW w:w="935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4F5D" w14:textId="77777777" w:rsidR="00C50FF3" w:rsidRDefault="00C50FF3" w:rsidP="00C50FF3">
            <w:pPr>
              <w:tabs>
                <w:tab w:val="left" w:pos="3600"/>
                <w:tab w:val="right" w:pos="9350"/>
              </w:tabs>
            </w:pPr>
            <w:r>
              <w:t>Please mail this completed form to:</w:t>
            </w:r>
            <w:r>
              <w:tab/>
            </w:r>
            <w:r>
              <w:tab/>
            </w:r>
            <w:r>
              <w:br/>
              <w:t>Ron and Barbara Frasco</w:t>
            </w:r>
          </w:p>
          <w:p w14:paraId="181C9341" w14:textId="0816FD7C" w:rsidR="00C50FF3" w:rsidRDefault="00C50FF3" w:rsidP="00C50FF3">
            <w:pPr>
              <w:tabs>
                <w:tab w:val="left" w:pos="3600"/>
                <w:tab w:val="right" w:pos="9350"/>
              </w:tabs>
            </w:pPr>
            <w:r>
              <w:t>2912 Rocky M</w:t>
            </w:r>
            <w:r w:rsidR="00B71058">
              <w:t>ountain</w:t>
            </w:r>
            <w:r>
              <w:t xml:space="preserve"> C</w:t>
            </w:r>
            <w:r w:rsidR="00B71058">
              <w:t>T</w:t>
            </w:r>
            <w:r>
              <w:t>., Ft. Collins, Co.  80526</w:t>
            </w:r>
          </w:p>
          <w:p w14:paraId="1B49F0D1" w14:textId="0FE13E62" w:rsidR="00C50FF3" w:rsidRPr="00C50FF3" w:rsidRDefault="00C50FF3" w:rsidP="00B234EE">
            <w:pPr>
              <w:tabs>
                <w:tab w:val="left" w:pos="3600"/>
                <w:tab w:val="right" w:pos="9350"/>
              </w:tabs>
            </w:pPr>
            <w:r>
              <w:t xml:space="preserve">Or Email: </w:t>
            </w:r>
            <w:r w:rsidR="00B71058">
              <w:t>barbarafrasco@gmail.com</w:t>
            </w:r>
          </w:p>
        </w:tc>
      </w:tr>
    </w:tbl>
    <w:p w14:paraId="1A45B1DB" w14:textId="77777777" w:rsidR="00A722E2" w:rsidRDefault="000534D3">
      <w:r>
        <w:tab/>
      </w:r>
    </w:p>
    <w:sectPr w:rsidR="00A722E2" w:rsidSect="00571733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aconian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LW0MDI0MzcysLRQ0lEKTi0uzszPAykwqgUAPww7iSwAAAA="/>
  </w:docVars>
  <w:rsids>
    <w:rsidRoot w:val="00571733"/>
    <w:rsid w:val="000534D3"/>
    <w:rsid w:val="00110357"/>
    <w:rsid w:val="0017429D"/>
    <w:rsid w:val="002E2A94"/>
    <w:rsid w:val="00361A1C"/>
    <w:rsid w:val="00465423"/>
    <w:rsid w:val="004845F7"/>
    <w:rsid w:val="004879B4"/>
    <w:rsid w:val="00571733"/>
    <w:rsid w:val="00806D25"/>
    <w:rsid w:val="00861DE4"/>
    <w:rsid w:val="008E4BB4"/>
    <w:rsid w:val="009544BE"/>
    <w:rsid w:val="00965EF7"/>
    <w:rsid w:val="00A722E2"/>
    <w:rsid w:val="00B234EE"/>
    <w:rsid w:val="00B71058"/>
    <w:rsid w:val="00C122EB"/>
    <w:rsid w:val="00C50FF3"/>
    <w:rsid w:val="00CE5765"/>
    <w:rsid w:val="00D42B2E"/>
    <w:rsid w:val="00D76908"/>
    <w:rsid w:val="00E64F61"/>
    <w:rsid w:val="00EF192B"/>
    <w:rsid w:val="00F7128A"/>
    <w:rsid w:val="00F96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B425C"/>
  <w15:chartTrackingRefBased/>
  <w15:docId w15:val="{A9109941-1C09-4C2E-A975-6A4C47C7D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7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429D"/>
    <w:rPr>
      <w:color w:val="808080"/>
    </w:rPr>
  </w:style>
  <w:style w:type="character" w:styleId="Hyperlink">
    <w:name w:val="Hyperlink"/>
    <w:uiPriority w:val="99"/>
    <w:unhideWhenUsed/>
    <w:rsid w:val="00EF192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19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olivetreeschool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BE8C3-FB4F-4ACC-9CBB-39EB40C0948A}"/>
      </w:docPartPr>
      <w:docPartBody>
        <w:p w:rsidR="00B96FA2" w:rsidRDefault="009F3012"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E28B8C691AF5473EA5954191B34BF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3C29A-1878-4AAC-994C-EC3D847D7861}"/>
      </w:docPartPr>
      <w:docPartBody>
        <w:p w:rsidR="007E1001" w:rsidRDefault="001B317D">
          <w:pPr>
            <w:pStyle w:val="E28B8C691AF5473EA5954191B34BF1E1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87AC121A339F4CA4A4CFC4CF6CDFC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676BB-2B9B-4AEA-BFD1-17DDA4781C45}"/>
      </w:docPartPr>
      <w:docPartBody>
        <w:p w:rsidR="007E1001" w:rsidRDefault="001B317D">
          <w:pPr>
            <w:pStyle w:val="87AC121A339F4CA4A4CFC4CF6CDFCA28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B52F26F1279E427091D28C6A43612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571E-4B3A-4EC2-A56D-BB6BBE454A02}"/>
      </w:docPartPr>
      <w:docPartBody>
        <w:p w:rsidR="007E1001" w:rsidRDefault="001B317D">
          <w:pPr>
            <w:pStyle w:val="B52F26F1279E427091D28C6A43612F98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AF369A178622468BB4A98E099588C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C10CF-B588-474F-A234-79BB0EAECBAB}"/>
      </w:docPartPr>
      <w:docPartBody>
        <w:p w:rsidR="007E1001" w:rsidRDefault="001B317D">
          <w:pPr>
            <w:pStyle w:val="AF369A178622468BB4A98E099588C147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028FA7811792423EB8A9EE3A07674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338A3-537B-43C0-93B5-4AE6E2158CAD}"/>
      </w:docPartPr>
      <w:docPartBody>
        <w:p w:rsidR="007E1001" w:rsidRDefault="001B317D">
          <w:pPr>
            <w:pStyle w:val="028FA7811792423EB8A9EE3A07674B3B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F791929E5C8449FA80B8F332CC9E2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B0424-AA68-4AB4-AD62-63AA3A273C3E}"/>
      </w:docPartPr>
      <w:docPartBody>
        <w:p w:rsidR="007E1001" w:rsidRDefault="001B317D">
          <w:pPr>
            <w:pStyle w:val="F791929E5C8449FA80B8F332CC9E2CC7"/>
          </w:pPr>
          <w:r w:rsidRPr="009208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FB54C381684D9FBFC41E6C87D1E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1666A-C784-4ABD-89C5-DD8D4805AD90}"/>
      </w:docPartPr>
      <w:docPartBody>
        <w:p w:rsidR="007E1001" w:rsidRDefault="001B317D">
          <w:pPr>
            <w:pStyle w:val="5DFB54C381684D9FBFC41E6C87D1E54C"/>
          </w:pPr>
          <w:r w:rsidRPr="00920821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BF1426876A5C4FCAA55CD9DBE07A0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F59E5-27E6-4D96-BB5F-637ACD4C76D2}"/>
      </w:docPartPr>
      <w:docPartBody>
        <w:p w:rsidR="007E1001" w:rsidRDefault="001B317D">
          <w:pPr>
            <w:pStyle w:val="BF1426876A5C4FCAA55CD9DBE07A05C6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BA2A5043890E4266861122FD587D5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BA362-4E56-4DE2-8FB0-F361B149A605}"/>
      </w:docPartPr>
      <w:docPartBody>
        <w:p w:rsidR="007E1001" w:rsidRDefault="001B317D">
          <w:pPr>
            <w:pStyle w:val="BA2A5043890E4266861122FD587D5F51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04EE05A9C0C94ADCAD8F6A17D96F3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421A8-9D21-475D-84DE-4876DD3AE81C}"/>
      </w:docPartPr>
      <w:docPartBody>
        <w:p w:rsidR="007E1001" w:rsidRDefault="001B317D">
          <w:pPr>
            <w:pStyle w:val="04EE05A9C0C94ADCAD8F6A17D96F3E96"/>
          </w:pPr>
          <w:r w:rsidRPr="00920821">
            <w:rPr>
              <w:rStyle w:val="PlaceholderText"/>
            </w:rPr>
            <w:t>Choose an item.</w:t>
          </w:r>
        </w:p>
      </w:docPartBody>
    </w:docPart>
    <w:docPart>
      <w:docPartPr>
        <w:name w:val="60377394FA7746409CE54AAE16AB7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8E830-763A-4696-8760-B92B6770A614}"/>
      </w:docPartPr>
      <w:docPartBody>
        <w:p w:rsidR="007E1001" w:rsidRDefault="001B317D">
          <w:pPr>
            <w:pStyle w:val="60377394FA7746409CE54AAE16AB73DD"/>
          </w:pPr>
          <w:r w:rsidRPr="0092082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aconian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3012"/>
    <w:rsid w:val="001B317D"/>
    <w:rsid w:val="0054138E"/>
    <w:rsid w:val="0079608C"/>
    <w:rsid w:val="007E1001"/>
    <w:rsid w:val="009F3012"/>
    <w:rsid w:val="00B96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28B8C691AF5473EA5954191B34BF1E1">
    <w:name w:val="E28B8C691AF5473EA5954191B34BF1E1"/>
  </w:style>
  <w:style w:type="paragraph" w:customStyle="1" w:styleId="87AC121A339F4CA4A4CFC4CF6CDFCA28">
    <w:name w:val="87AC121A339F4CA4A4CFC4CF6CDFCA28"/>
  </w:style>
  <w:style w:type="paragraph" w:customStyle="1" w:styleId="B52F26F1279E427091D28C6A43612F98">
    <w:name w:val="B52F26F1279E427091D28C6A43612F98"/>
  </w:style>
  <w:style w:type="paragraph" w:customStyle="1" w:styleId="AF369A178622468BB4A98E099588C147">
    <w:name w:val="AF369A178622468BB4A98E099588C147"/>
  </w:style>
  <w:style w:type="paragraph" w:customStyle="1" w:styleId="028FA7811792423EB8A9EE3A07674B3B">
    <w:name w:val="028FA7811792423EB8A9EE3A07674B3B"/>
  </w:style>
  <w:style w:type="paragraph" w:customStyle="1" w:styleId="F791929E5C8449FA80B8F332CC9E2CC7">
    <w:name w:val="F791929E5C8449FA80B8F332CC9E2CC7"/>
  </w:style>
  <w:style w:type="paragraph" w:customStyle="1" w:styleId="5DFB54C381684D9FBFC41E6C87D1E54C">
    <w:name w:val="5DFB54C381684D9FBFC41E6C87D1E54C"/>
  </w:style>
  <w:style w:type="paragraph" w:customStyle="1" w:styleId="BF1426876A5C4FCAA55CD9DBE07A05C6">
    <w:name w:val="BF1426876A5C4FCAA55CD9DBE07A05C6"/>
  </w:style>
  <w:style w:type="paragraph" w:customStyle="1" w:styleId="BA2A5043890E4266861122FD587D5F51">
    <w:name w:val="BA2A5043890E4266861122FD587D5F51"/>
  </w:style>
  <w:style w:type="paragraph" w:customStyle="1" w:styleId="04EE05A9C0C94ADCAD8F6A17D96F3E96">
    <w:name w:val="04EE05A9C0C94ADCAD8F6A17D96F3E96"/>
  </w:style>
  <w:style w:type="paragraph" w:customStyle="1" w:styleId="60377394FA7746409CE54AAE16AB73DD">
    <w:name w:val="60377394FA7746409CE54AAE16AB73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F19ED-710A-427A-9C8C-AA6B01BAA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illotson</dc:creator>
  <cp:keywords/>
  <dc:description/>
  <cp:lastModifiedBy>Barbara Frasco</cp:lastModifiedBy>
  <cp:revision>9</cp:revision>
  <dcterms:created xsi:type="dcterms:W3CDTF">2020-02-10T00:20:00Z</dcterms:created>
  <dcterms:modified xsi:type="dcterms:W3CDTF">2021-08-24T17:25:00Z</dcterms:modified>
</cp:coreProperties>
</file>